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7983F4" w14:textId="2D245BCC" w:rsidR="00B34059" w:rsidRDefault="004407AA">
      <w:pPr>
        <w:rPr>
          <w:rFonts w:ascii="Segoe UI" w:hAnsi="Segoe UI" w:cs="Segoe UI"/>
        </w:rPr>
      </w:pPr>
      <w:r>
        <w:rPr>
          <w:rFonts w:ascii="Segoe UI" w:hAnsi="Segoe UI" w:cs="Segoe UI"/>
          <w:noProof/>
        </w:rPr>
        <w:drawing>
          <wp:anchor distT="0" distB="0" distL="114300" distR="114300" simplePos="0" relativeHeight="251658240" behindDoc="1" locked="0" layoutInCell="1" allowOverlap="1" wp14:anchorId="469B7D77" wp14:editId="56291B71">
            <wp:simplePos x="0" y="0"/>
            <wp:positionH relativeFrom="margin">
              <wp:posOffset>1047750</wp:posOffset>
            </wp:positionH>
            <wp:positionV relativeFrom="paragraph">
              <wp:posOffset>152400</wp:posOffset>
            </wp:positionV>
            <wp:extent cx="1933575" cy="886460"/>
            <wp:effectExtent l="19050" t="0" r="9525" b="0"/>
            <wp:wrapTight wrapText="bothSides">
              <wp:wrapPolygon edited="0">
                <wp:start x="-213" y="0"/>
                <wp:lineTo x="-213" y="21352"/>
                <wp:lineTo x="21706" y="21352"/>
                <wp:lineTo x="21706" y="0"/>
                <wp:lineTo x="-213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Joint logo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3575" cy="8864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34059">
        <w:rPr>
          <w:rFonts w:ascii="Segoe UI" w:hAnsi="Segoe UI" w:cs="Segoe UI"/>
        </w:rPr>
        <w:t xml:space="preserve">                 </w:t>
      </w:r>
      <w:r>
        <w:rPr>
          <w:rFonts w:ascii="Segoe UI" w:hAnsi="Segoe UI" w:cs="Segoe UI"/>
        </w:rPr>
        <w:t xml:space="preserve">          </w:t>
      </w:r>
      <w:r w:rsidR="00B34059">
        <w:rPr>
          <w:rFonts w:ascii="Segoe UI" w:hAnsi="Segoe UI" w:cs="Segoe UI"/>
        </w:rPr>
        <w:t xml:space="preserve">             </w:t>
      </w:r>
    </w:p>
    <w:p w14:paraId="53C8242C" w14:textId="77777777" w:rsidR="002230C3" w:rsidRDefault="004407AA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          </w:t>
      </w:r>
      <w:r w:rsidR="00B34059" w:rsidRPr="00B23867">
        <w:rPr>
          <w:rFonts w:ascii="Segoe UI" w:hAnsi="Segoe UI" w:cs="Segoe UI"/>
          <w:noProof/>
        </w:rPr>
        <w:drawing>
          <wp:inline distT="0" distB="0" distL="0" distR="0" wp14:anchorId="020E9665" wp14:editId="04AC5A17">
            <wp:extent cx="1524000" cy="561975"/>
            <wp:effectExtent l="19050" t="0" r="0" b="0"/>
            <wp:docPr id="3" name="Picture 1" descr="C:\Users\hi\Desktop\ASDC Logo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 descr="C:\Users\hi\Desktop\ASDC Logo.png"/>
                    <pic:cNvPicPr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561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20817A" w14:textId="77777777" w:rsidR="004D4364" w:rsidRPr="00C66D53" w:rsidRDefault="004D4364">
      <w:pPr>
        <w:rPr>
          <w:rFonts w:ascii="Segoe UI" w:hAnsi="Segoe UI" w:cs="Segoe UI"/>
        </w:rPr>
      </w:pPr>
    </w:p>
    <w:p w14:paraId="3A1408D3" w14:textId="77777777" w:rsidR="00314C3D" w:rsidRPr="003E1C7C" w:rsidRDefault="004D4364" w:rsidP="00314C3D">
      <w:pPr>
        <w:jc w:val="center"/>
        <w:rPr>
          <w:rFonts w:ascii="Segoe UI" w:hAnsi="Segoe UI" w:cs="Segoe UI"/>
          <w:b/>
          <w:i/>
          <w:sz w:val="28"/>
          <w:szCs w:val="28"/>
        </w:rPr>
      </w:pPr>
      <w:r>
        <w:rPr>
          <w:rFonts w:ascii="Segoe UI" w:hAnsi="Segoe UI" w:cs="Segoe UI"/>
          <w:b/>
          <w:i/>
          <w:sz w:val="28"/>
          <w:szCs w:val="28"/>
        </w:rPr>
        <w:t xml:space="preserve">Automotive </w:t>
      </w:r>
      <w:r w:rsidR="00314C3D" w:rsidRPr="00F37FEA">
        <w:rPr>
          <w:rFonts w:ascii="Segoe UI" w:hAnsi="Segoe UI" w:cs="Segoe UI"/>
          <w:b/>
          <w:i/>
          <w:sz w:val="28"/>
          <w:szCs w:val="28"/>
        </w:rPr>
        <w:t xml:space="preserve">Skills Development Council </w:t>
      </w:r>
    </w:p>
    <w:p w14:paraId="2DA368E3" w14:textId="50F31A1D" w:rsidR="002230C3" w:rsidRPr="00C66D53" w:rsidRDefault="002230C3" w:rsidP="002230C3">
      <w:pPr>
        <w:jc w:val="center"/>
        <w:rPr>
          <w:rFonts w:ascii="Segoe UI" w:hAnsi="Segoe UI" w:cs="Segoe UI"/>
          <w:b/>
          <w:sz w:val="28"/>
          <w:szCs w:val="28"/>
          <w:u w:val="single"/>
        </w:rPr>
      </w:pPr>
      <w:r w:rsidRPr="00C66D53">
        <w:rPr>
          <w:rFonts w:ascii="Segoe UI" w:hAnsi="Segoe UI" w:cs="Segoe UI"/>
          <w:b/>
          <w:sz w:val="28"/>
          <w:szCs w:val="28"/>
          <w:u w:val="single"/>
        </w:rPr>
        <w:t xml:space="preserve">Training Calendar for </w:t>
      </w:r>
      <w:r w:rsidR="0029748D">
        <w:rPr>
          <w:rFonts w:ascii="Segoe UI" w:hAnsi="Segoe UI" w:cs="Segoe UI"/>
          <w:b/>
          <w:sz w:val="28"/>
          <w:szCs w:val="28"/>
          <w:u w:val="single"/>
        </w:rPr>
        <w:t>Trainers –</w:t>
      </w:r>
      <w:r w:rsidR="00DD6BF2">
        <w:rPr>
          <w:rFonts w:ascii="Segoe UI" w:hAnsi="Segoe UI" w:cs="Segoe UI"/>
          <w:b/>
          <w:sz w:val="28"/>
          <w:szCs w:val="28"/>
          <w:u w:val="single"/>
        </w:rPr>
        <w:t>October</w:t>
      </w:r>
      <w:r w:rsidR="00AD3646">
        <w:rPr>
          <w:rFonts w:ascii="Segoe UI" w:hAnsi="Segoe UI" w:cs="Segoe UI"/>
          <w:b/>
          <w:sz w:val="28"/>
          <w:szCs w:val="28"/>
          <w:u w:val="single"/>
        </w:rPr>
        <w:t xml:space="preserve"> </w:t>
      </w:r>
      <w:r w:rsidRPr="00C66D53">
        <w:rPr>
          <w:rFonts w:ascii="Segoe UI" w:hAnsi="Segoe UI" w:cs="Segoe UI"/>
          <w:b/>
          <w:sz w:val="28"/>
          <w:szCs w:val="28"/>
          <w:u w:val="single"/>
        </w:rPr>
        <w:t>20</w:t>
      </w:r>
      <w:r w:rsidR="0028062D">
        <w:rPr>
          <w:rFonts w:ascii="Segoe UI" w:hAnsi="Segoe UI" w:cs="Segoe UI"/>
          <w:b/>
          <w:sz w:val="28"/>
          <w:szCs w:val="28"/>
          <w:u w:val="single"/>
        </w:rPr>
        <w:t>2</w:t>
      </w:r>
      <w:r w:rsidR="006B76B7">
        <w:rPr>
          <w:rFonts w:ascii="Segoe UI" w:hAnsi="Segoe UI" w:cs="Segoe UI"/>
          <w:b/>
          <w:sz w:val="28"/>
          <w:szCs w:val="28"/>
          <w:u w:val="single"/>
        </w:rPr>
        <w:t>1</w:t>
      </w:r>
    </w:p>
    <w:tbl>
      <w:tblPr>
        <w:tblStyle w:val="TableGrid"/>
        <w:tblW w:w="5667" w:type="pct"/>
        <w:tblInd w:w="-639" w:type="dxa"/>
        <w:tblLayout w:type="fixed"/>
        <w:tblLook w:val="04A0" w:firstRow="1" w:lastRow="0" w:firstColumn="1" w:lastColumn="0" w:noHBand="0" w:noVBand="1"/>
      </w:tblPr>
      <w:tblGrid>
        <w:gridCol w:w="1020"/>
        <w:gridCol w:w="2617"/>
        <w:gridCol w:w="1384"/>
        <w:gridCol w:w="1992"/>
        <w:gridCol w:w="1672"/>
        <w:gridCol w:w="1912"/>
      </w:tblGrid>
      <w:tr w:rsidR="00757E35" w:rsidRPr="00C66D53" w14:paraId="50E6C8B3" w14:textId="77777777" w:rsidTr="00757E35">
        <w:trPr>
          <w:trHeight w:val="865"/>
        </w:trPr>
        <w:tc>
          <w:tcPr>
            <w:tcW w:w="481" w:type="pct"/>
            <w:shd w:val="clear" w:color="auto" w:fill="FFC000" w:themeFill="accent4"/>
            <w:vAlign w:val="center"/>
          </w:tcPr>
          <w:p w14:paraId="70FB84F5" w14:textId="77777777" w:rsidR="00757E35" w:rsidRPr="004C3DE5" w:rsidRDefault="00757E35" w:rsidP="00757E35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 w:rsidRPr="004C3DE5">
              <w:rPr>
                <w:rFonts w:ascii="Segoe UI" w:hAnsi="Segoe UI" w:cs="Segoe UI"/>
                <w:b/>
                <w:sz w:val="20"/>
                <w:szCs w:val="20"/>
              </w:rPr>
              <w:t>Training Program for</w:t>
            </w:r>
          </w:p>
        </w:tc>
        <w:tc>
          <w:tcPr>
            <w:tcW w:w="1235" w:type="pct"/>
            <w:shd w:val="clear" w:color="auto" w:fill="FFC000" w:themeFill="accent4"/>
            <w:vAlign w:val="center"/>
          </w:tcPr>
          <w:p w14:paraId="7C28A98E" w14:textId="77777777" w:rsidR="00757E35" w:rsidRPr="004C3DE5" w:rsidRDefault="00757E35" w:rsidP="00757E35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 w:rsidRPr="004C3DE5">
              <w:rPr>
                <w:rFonts w:ascii="Segoe UI" w:hAnsi="Segoe UI" w:cs="Segoe UI"/>
                <w:b/>
                <w:sz w:val="20"/>
                <w:szCs w:val="20"/>
              </w:rPr>
              <w:t>Domain Job role Name</w:t>
            </w:r>
          </w:p>
        </w:tc>
        <w:tc>
          <w:tcPr>
            <w:tcW w:w="653" w:type="pct"/>
            <w:shd w:val="clear" w:color="auto" w:fill="FFC000" w:themeFill="accent4"/>
            <w:vAlign w:val="center"/>
          </w:tcPr>
          <w:p w14:paraId="3EFDA4D9" w14:textId="77777777" w:rsidR="00757E35" w:rsidRPr="004C3DE5" w:rsidRDefault="00757E35" w:rsidP="00757E35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 w:rsidRPr="004C3DE5">
              <w:rPr>
                <w:rFonts w:ascii="Segoe UI" w:hAnsi="Segoe UI" w:cs="Segoe UI"/>
                <w:b/>
                <w:sz w:val="20"/>
                <w:szCs w:val="20"/>
              </w:rPr>
              <w:t>Program Dates</w:t>
            </w:r>
          </w:p>
        </w:tc>
        <w:tc>
          <w:tcPr>
            <w:tcW w:w="940" w:type="pct"/>
            <w:shd w:val="clear" w:color="auto" w:fill="FFC000" w:themeFill="accent4"/>
            <w:vAlign w:val="center"/>
          </w:tcPr>
          <w:p w14:paraId="23A9E0D7" w14:textId="77777777" w:rsidR="00757E35" w:rsidRPr="004C3DE5" w:rsidRDefault="00757E35" w:rsidP="00757E35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 w:rsidRPr="004C3DE5">
              <w:rPr>
                <w:rFonts w:ascii="Segoe UI" w:hAnsi="Segoe UI" w:cs="Segoe UI"/>
                <w:b/>
                <w:sz w:val="20"/>
                <w:szCs w:val="20"/>
              </w:rPr>
              <w:t>Address</w:t>
            </w:r>
          </w:p>
        </w:tc>
        <w:tc>
          <w:tcPr>
            <w:tcW w:w="789" w:type="pct"/>
            <w:shd w:val="clear" w:color="auto" w:fill="FFC000" w:themeFill="accent4"/>
            <w:vAlign w:val="center"/>
          </w:tcPr>
          <w:p w14:paraId="472360F0" w14:textId="2F7E0F3E" w:rsidR="00757E35" w:rsidRPr="004C3DE5" w:rsidRDefault="00757E35" w:rsidP="00757E35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>
              <w:rPr>
                <w:rFonts w:ascii="Segoe UI" w:hAnsi="Segoe UI" w:cs="Segoe UI"/>
                <w:b/>
                <w:sz w:val="20"/>
                <w:szCs w:val="20"/>
              </w:rPr>
              <w:t xml:space="preserve">Name &amp; Contact of the </w:t>
            </w:r>
            <w:proofErr w:type="gramStart"/>
            <w:r>
              <w:rPr>
                <w:rFonts w:ascii="Segoe UI" w:hAnsi="Segoe UI" w:cs="Segoe UI"/>
                <w:b/>
                <w:sz w:val="20"/>
                <w:szCs w:val="20"/>
              </w:rPr>
              <w:t>In</w:t>
            </w:r>
            <w:proofErr w:type="gramEnd"/>
            <w:r>
              <w:rPr>
                <w:rFonts w:ascii="Segoe UI" w:hAnsi="Segoe UI" w:cs="Segoe UI"/>
                <w:b/>
                <w:sz w:val="20"/>
                <w:szCs w:val="20"/>
              </w:rPr>
              <w:t xml:space="preserve"> charge</w:t>
            </w:r>
          </w:p>
        </w:tc>
        <w:tc>
          <w:tcPr>
            <w:tcW w:w="902" w:type="pct"/>
            <w:shd w:val="clear" w:color="auto" w:fill="FFC000" w:themeFill="accent4"/>
            <w:vAlign w:val="center"/>
          </w:tcPr>
          <w:p w14:paraId="334A9FF2" w14:textId="45D5B01D" w:rsidR="00757E35" w:rsidRPr="004C3DE5" w:rsidRDefault="00757E35" w:rsidP="00757E35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>
              <w:rPr>
                <w:rFonts w:ascii="Segoe UI" w:hAnsi="Segoe UI" w:cs="Segoe UI"/>
                <w:b/>
                <w:sz w:val="20"/>
                <w:szCs w:val="20"/>
              </w:rPr>
              <w:t>Email ID</w:t>
            </w:r>
          </w:p>
        </w:tc>
      </w:tr>
      <w:tr w:rsidR="00757E35" w14:paraId="30189598" w14:textId="77777777" w:rsidTr="00DD6BF2">
        <w:trPr>
          <w:trHeight w:val="933"/>
        </w:trPr>
        <w:tc>
          <w:tcPr>
            <w:tcW w:w="481" w:type="pct"/>
            <w:vMerge w:val="restart"/>
            <w:shd w:val="clear" w:color="auto" w:fill="auto"/>
            <w:vAlign w:val="center"/>
          </w:tcPr>
          <w:p w14:paraId="01811F56" w14:textId="193D9D2F" w:rsidR="00757E35" w:rsidRPr="007C2A9B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proofErr w:type="spellStart"/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T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oT</w:t>
            </w:r>
            <w:proofErr w:type="spellEnd"/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235" w:type="pct"/>
            <w:vMerge w:val="restart"/>
          </w:tcPr>
          <w:p w14:paraId="42BEFF4E" w14:textId="76AD7EAE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3032E54" w14:textId="5C153BB5" w:rsidR="00DD6BF2" w:rsidRDefault="00DD6BF2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5845D2B" w14:textId="77777777" w:rsidR="00DD6BF2" w:rsidRDefault="00DD6BF2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19BE854" w14:textId="7938E606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07510">
              <w:rPr>
                <w:rFonts w:ascii="Times New Roman" w:hAnsi="Times New Roman" w:cs="Times New Roman"/>
                <w:sz w:val="20"/>
                <w:szCs w:val="20"/>
              </w:rPr>
              <w:t>Auto Component Assembly Fitter</w:t>
            </w:r>
          </w:p>
        </w:tc>
        <w:tc>
          <w:tcPr>
            <w:tcW w:w="653" w:type="pct"/>
          </w:tcPr>
          <w:p w14:paraId="4AF95018" w14:textId="77777777" w:rsidR="00757E35" w:rsidRPr="007C2A9B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121DF3E" w14:textId="718B53F5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52CC04C" w14:textId="545EDE51" w:rsidR="00757E35" w:rsidRPr="007C2A9B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From: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 xml:space="preserve"> </w:t>
            </w:r>
            <w:r w:rsidR="00DD6BF2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11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-</w:t>
            </w:r>
            <w:r w:rsidR="00DD6BF2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Oct.</w:t>
            </w: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-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20</w:t>
            </w: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2</w:t>
            </w:r>
            <w:r w:rsidR="00DD6BF2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1</w:t>
            </w:r>
          </w:p>
        </w:tc>
        <w:tc>
          <w:tcPr>
            <w:tcW w:w="940" w:type="pct"/>
            <w:vMerge w:val="restart"/>
          </w:tcPr>
          <w:p w14:paraId="283F2C6E" w14:textId="77777777" w:rsidR="00757E35" w:rsidRDefault="00757E35" w:rsidP="002D0AF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C83F0CE" w14:textId="77777777" w:rsidR="00757E35" w:rsidRDefault="00757E35" w:rsidP="002D0AF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41CFB37" w14:textId="77777777" w:rsidR="00757E35" w:rsidRDefault="00757E35" w:rsidP="002D0AF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0DA0A7D" w14:textId="10D1DE61" w:rsidR="00757E35" w:rsidRPr="007C2A9B" w:rsidRDefault="00DD6BF2" w:rsidP="002D0AF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Online</w:t>
            </w:r>
          </w:p>
        </w:tc>
        <w:tc>
          <w:tcPr>
            <w:tcW w:w="789" w:type="pct"/>
            <w:vMerge w:val="restart"/>
          </w:tcPr>
          <w:p w14:paraId="3C692C55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D506222" w14:textId="516B6A53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0DAD31D" w14:textId="77777777" w:rsidR="00DD6BF2" w:rsidRDefault="00DD6BF2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7D11FF2" w14:textId="3FD1994E" w:rsidR="00757E35" w:rsidRPr="00F85D63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85D63">
              <w:rPr>
                <w:rFonts w:ascii="Times New Roman" w:hAnsi="Times New Roman" w:cs="Times New Roman"/>
                <w:sz w:val="20"/>
                <w:szCs w:val="20"/>
              </w:rPr>
              <w:t>Mr. Arun</w:t>
            </w:r>
            <w:r w:rsidRPr="00F85D63">
              <w:rPr>
                <w:rFonts w:ascii="Times New Roman" w:hAnsi="Times New Roman" w:cs="Times New Roman"/>
                <w:sz w:val="20"/>
                <w:szCs w:val="20"/>
              </w:rPr>
              <w:br/>
              <w:t>(8826215368)</w:t>
            </w:r>
          </w:p>
        </w:tc>
        <w:tc>
          <w:tcPr>
            <w:tcW w:w="902" w:type="pct"/>
            <w:vMerge w:val="restart"/>
            <w:shd w:val="clear" w:color="auto" w:fill="auto"/>
          </w:tcPr>
          <w:p w14:paraId="3EDC88EB" w14:textId="77777777" w:rsidR="00DD6BF2" w:rsidRDefault="00DD6BF2" w:rsidP="00DD6BF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CC36C25" w14:textId="05E1B4AA" w:rsidR="00757E35" w:rsidRPr="00F85D63" w:rsidRDefault="00757E35" w:rsidP="00DD6BF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  <w:t>Lawaniyaarun@asdc.org.in</w:t>
            </w:r>
          </w:p>
        </w:tc>
      </w:tr>
      <w:tr w:rsidR="00A019BB" w14:paraId="127492F0" w14:textId="77777777" w:rsidTr="00DD6BF2">
        <w:trPr>
          <w:trHeight w:val="386"/>
        </w:trPr>
        <w:tc>
          <w:tcPr>
            <w:tcW w:w="481" w:type="pct"/>
            <w:vMerge/>
            <w:shd w:val="clear" w:color="auto" w:fill="auto"/>
            <w:vAlign w:val="center"/>
          </w:tcPr>
          <w:p w14:paraId="488BE39A" w14:textId="77777777" w:rsidR="00A019BB" w:rsidRPr="007C2A9B" w:rsidRDefault="00A019BB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5" w:type="pct"/>
            <w:vMerge/>
          </w:tcPr>
          <w:p w14:paraId="39A77352" w14:textId="77777777" w:rsidR="00A019BB" w:rsidRDefault="00A019BB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53" w:type="pct"/>
          </w:tcPr>
          <w:p w14:paraId="46D8F5B2" w14:textId="77777777" w:rsidR="00A019BB" w:rsidRDefault="00A019BB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To:</w:t>
            </w:r>
            <w:r w:rsidR="00DD6BF2">
              <w:rPr>
                <w:rFonts w:ascii="Times New Roman" w:hAnsi="Times New Roman" w:cs="Times New Roman"/>
                <w:sz w:val="20"/>
                <w:szCs w:val="20"/>
              </w:rPr>
              <w:t>22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="00DD6BF2">
              <w:rPr>
                <w:rFonts w:ascii="Times New Roman" w:hAnsi="Times New Roman" w:cs="Times New Roman"/>
                <w:sz w:val="20"/>
                <w:szCs w:val="20"/>
              </w:rPr>
              <w:t>Oct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-2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="00DD6BF2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67FFEB9A" w14:textId="5E4CE423" w:rsidR="002D0AFE" w:rsidRPr="007C2A9B" w:rsidRDefault="002D0AFE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40" w:type="pct"/>
            <w:vMerge/>
          </w:tcPr>
          <w:p w14:paraId="5FFE527A" w14:textId="77777777" w:rsidR="00A019BB" w:rsidRPr="007C2A9B" w:rsidRDefault="00A019BB" w:rsidP="002D0AF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89" w:type="pct"/>
            <w:vMerge/>
          </w:tcPr>
          <w:p w14:paraId="3AAF02DD" w14:textId="77777777" w:rsidR="00A019BB" w:rsidRPr="00F85D63" w:rsidRDefault="00A019BB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02" w:type="pct"/>
            <w:vMerge/>
            <w:shd w:val="clear" w:color="auto" w:fill="auto"/>
          </w:tcPr>
          <w:p w14:paraId="670DAB61" w14:textId="77777777" w:rsidR="00A019BB" w:rsidRPr="00F85D63" w:rsidRDefault="00A019BB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D6BF2" w14:paraId="32CC09FB" w14:textId="77777777" w:rsidTr="00757E35">
        <w:trPr>
          <w:trHeight w:val="348"/>
        </w:trPr>
        <w:tc>
          <w:tcPr>
            <w:tcW w:w="481" w:type="pct"/>
            <w:vMerge w:val="restart"/>
            <w:shd w:val="clear" w:color="auto" w:fill="auto"/>
            <w:vAlign w:val="center"/>
          </w:tcPr>
          <w:p w14:paraId="34ED61E1" w14:textId="6CD0A297" w:rsidR="00DD6BF2" w:rsidRPr="007C2A9B" w:rsidRDefault="00DD6BF2" w:rsidP="00DD6BF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proofErr w:type="spellStart"/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T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oT</w:t>
            </w:r>
            <w:proofErr w:type="spellEnd"/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235" w:type="pct"/>
            <w:vMerge w:val="restart"/>
          </w:tcPr>
          <w:p w14:paraId="762B4785" w14:textId="0832D8BB" w:rsidR="00DD6BF2" w:rsidRDefault="00DD6BF2" w:rsidP="00DD6BF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21B12739" w14:textId="77777777" w:rsidR="00DD6BF2" w:rsidRDefault="00DD6BF2" w:rsidP="00DD6BF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10C7A3D" w14:textId="77777777" w:rsidR="00DD6BF2" w:rsidRDefault="00DD6BF2" w:rsidP="00DD6BF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EC829F2" w14:textId="523D9F13" w:rsidR="00DD6BF2" w:rsidRDefault="00DD6BF2" w:rsidP="00DD6BF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07510">
              <w:rPr>
                <w:rFonts w:ascii="Times New Roman" w:hAnsi="Times New Roman" w:cs="Times New Roman"/>
                <w:sz w:val="20"/>
                <w:szCs w:val="20"/>
              </w:rPr>
              <w:t xml:space="preserve">CNC Operator / Machining Technician </w:t>
            </w:r>
          </w:p>
          <w:p w14:paraId="2FFDD9D8" w14:textId="77777777" w:rsidR="00DD6BF2" w:rsidRDefault="00DD6BF2" w:rsidP="00DD6BF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1D0CA9C" w14:textId="606A6268" w:rsidR="00DD6BF2" w:rsidRDefault="00DD6BF2" w:rsidP="00DD6BF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53" w:type="pct"/>
          </w:tcPr>
          <w:p w14:paraId="26667932" w14:textId="77777777" w:rsidR="00DD6BF2" w:rsidRPr="007C2A9B" w:rsidRDefault="00DD6BF2" w:rsidP="00DD6BF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4444B0E" w14:textId="77777777" w:rsidR="00DD6BF2" w:rsidRDefault="00DD6BF2" w:rsidP="00DD6BF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1F97C4B" w14:textId="76BA43EF" w:rsidR="00DD6BF2" w:rsidRPr="007C2A9B" w:rsidRDefault="00DD6BF2" w:rsidP="00DD6BF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From: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11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-</w:t>
            </w: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Oct.-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20</w:t>
            </w: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21</w:t>
            </w:r>
          </w:p>
        </w:tc>
        <w:tc>
          <w:tcPr>
            <w:tcW w:w="940" w:type="pct"/>
            <w:vMerge w:val="restart"/>
          </w:tcPr>
          <w:p w14:paraId="2850F83D" w14:textId="77777777" w:rsidR="00DD6BF2" w:rsidRDefault="00DD6BF2" w:rsidP="002D0AF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550133A" w14:textId="77777777" w:rsidR="00DD6BF2" w:rsidRDefault="00DD6BF2" w:rsidP="002D0AF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BC684EB" w14:textId="77777777" w:rsidR="00DD6BF2" w:rsidRDefault="00DD6BF2" w:rsidP="002D0AF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9E61218" w14:textId="77777777" w:rsidR="00DD6BF2" w:rsidRDefault="00DD6BF2" w:rsidP="002D0AF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B2216E0" w14:textId="7D33C9FE" w:rsidR="00DD6BF2" w:rsidRPr="007C2A9B" w:rsidRDefault="00DD6BF2" w:rsidP="002D0AF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Online</w:t>
            </w:r>
          </w:p>
        </w:tc>
        <w:tc>
          <w:tcPr>
            <w:tcW w:w="789" w:type="pct"/>
            <w:vMerge w:val="restart"/>
          </w:tcPr>
          <w:p w14:paraId="26856888" w14:textId="77777777" w:rsidR="00DD6BF2" w:rsidRDefault="00DD6BF2" w:rsidP="00DD6BF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707FD40" w14:textId="77777777" w:rsidR="00DD6BF2" w:rsidRDefault="00DD6BF2" w:rsidP="00DD6BF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88B63E8" w14:textId="77777777" w:rsidR="00DD6BF2" w:rsidRDefault="00DD6BF2" w:rsidP="00DD6BF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5D449BE" w14:textId="544A009C" w:rsidR="00DD6BF2" w:rsidRPr="00F85D63" w:rsidRDefault="00DD6BF2" w:rsidP="00DD6BF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85D63">
              <w:rPr>
                <w:rFonts w:ascii="Times New Roman" w:hAnsi="Times New Roman" w:cs="Times New Roman"/>
                <w:sz w:val="20"/>
                <w:szCs w:val="20"/>
              </w:rPr>
              <w:t>Mr. Arun</w:t>
            </w:r>
            <w:r w:rsidRPr="00F85D63">
              <w:rPr>
                <w:rFonts w:ascii="Times New Roman" w:hAnsi="Times New Roman" w:cs="Times New Roman"/>
                <w:sz w:val="20"/>
                <w:szCs w:val="20"/>
              </w:rPr>
              <w:br/>
              <w:t>(8826215368)</w:t>
            </w:r>
          </w:p>
        </w:tc>
        <w:tc>
          <w:tcPr>
            <w:tcW w:w="902" w:type="pct"/>
            <w:vMerge w:val="restart"/>
            <w:shd w:val="clear" w:color="auto" w:fill="auto"/>
          </w:tcPr>
          <w:p w14:paraId="4C1DEAF8" w14:textId="5398D6BF" w:rsidR="00DD6BF2" w:rsidRPr="00F85D63" w:rsidRDefault="00DD6BF2" w:rsidP="00DD6BF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  <w:t>Lawaniyaarun@asdc.org.in</w:t>
            </w:r>
          </w:p>
        </w:tc>
      </w:tr>
      <w:tr w:rsidR="00DD6BF2" w14:paraId="08F6EC2E" w14:textId="77777777" w:rsidTr="00DD6BF2">
        <w:trPr>
          <w:trHeight w:val="630"/>
        </w:trPr>
        <w:tc>
          <w:tcPr>
            <w:tcW w:w="481" w:type="pct"/>
            <w:vMerge/>
            <w:shd w:val="clear" w:color="auto" w:fill="auto"/>
            <w:vAlign w:val="center"/>
          </w:tcPr>
          <w:p w14:paraId="505A885D" w14:textId="77777777" w:rsidR="00DD6BF2" w:rsidRPr="007C2A9B" w:rsidRDefault="00DD6BF2" w:rsidP="00DD6BF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5" w:type="pct"/>
            <w:vMerge/>
          </w:tcPr>
          <w:p w14:paraId="3C2E2B2E" w14:textId="77777777" w:rsidR="00DD6BF2" w:rsidRDefault="00DD6BF2" w:rsidP="00DD6BF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53" w:type="pct"/>
          </w:tcPr>
          <w:p w14:paraId="523B63EB" w14:textId="635CB3EB" w:rsidR="00DD6BF2" w:rsidRPr="007C2A9B" w:rsidRDefault="00DD6BF2" w:rsidP="00DD6BF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To: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2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Oct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-2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1</w:t>
            </w:r>
          </w:p>
        </w:tc>
        <w:tc>
          <w:tcPr>
            <w:tcW w:w="940" w:type="pct"/>
            <w:vMerge/>
          </w:tcPr>
          <w:p w14:paraId="4B7510E7" w14:textId="77777777" w:rsidR="00DD6BF2" w:rsidRPr="007C2A9B" w:rsidRDefault="00DD6BF2" w:rsidP="002D0AF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89" w:type="pct"/>
            <w:vMerge/>
          </w:tcPr>
          <w:p w14:paraId="65164249" w14:textId="77777777" w:rsidR="00DD6BF2" w:rsidRPr="00F85D63" w:rsidRDefault="00DD6BF2" w:rsidP="00DD6BF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02" w:type="pct"/>
            <w:vMerge/>
            <w:shd w:val="clear" w:color="auto" w:fill="auto"/>
          </w:tcPr>
          <w:p w14:paraId="21F9D897" w14:textId="77777777" w:rsidR="00DD6BF2" w:rsidRDefault="00DD6BF2" w:rsidP="00DD6BF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D6BF2" w14:paraId="6AECB430" w14:textId="77777777" w:rsidTr="00757E35">
        <w:trPr>
          <w:trHeight w:val="360"/>
        </w:trPr>
        <w:tc>
          <w:tcPr>
            <w:tcW w:w="481" w:type="pct"/>
            <w:vMerge w:val="restart"/>
            <w:shd w:val="clear" w:color="auto" w:fill="auto"/>
            <w:vAlign w:val="center"/>
          </w:tcPr>
          <w:p w14:paraId="7E965F4D" w14:textId="11399ADC" w:rsidR="00DD6BF2" w:rsidRPr="007C2A9B" w:rsidRDefault="00DD6BF2" w:rsidP="00DD6BF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proofErr w:type="spellStart"/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T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oT</w:t>
            </w:r>
            <w:proofErr w:type="spellEnd"/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235" w:type="pct"/>
            <w:vMerge w:val="restart"/>
          </w:tcPr>
          <w:p w14:paraId="35E52404" w14:textId="62B1E2F2" w:rsidR="00DD6BF2" w:rsidRDefault="00DD6BF2" w:rsidP="00DD6BF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D5C56D9" w14:textId="30216108" w:rsidR="00DD6BF2" w:rsidRDefault="00DD6BF2" w:rsidP="00DD6BF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B944614" w14:textId="77777777" w:rsidR="00DD6BF2" w:rsidRDefault="00DD6BF2" w:rsidP="00DD6BF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9D30109" w14:textId="48A1C4DA" w:rsidR="00DD6BF2" w:rsidRDefault="00DD6BF2" w:rsidP="00DD6BF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84C80">
              <w:rPr>
                <w:rFonts w:ascii="Times New Roman" w:hAnsi="Times New Roman" w:cs="Times New Roman"/>
                <w:sz w:val="20"/>
                <w:szCs w:val="20"/>
              </w:rPr>
              <w:t>Vehicle Assembly Fitter/ Technician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</w:tc>
        <w:tc>
          <w:tcPr>
            <w:tcW w:w="653" w:type="pct"/>
          </w:tcPr>
          <w:p w14:paraId="4D458225" w14:textId="77777777" w:rsidR="00DD6BF2" w:rsidRPr="007C2A9B" w:rsidRDefault="00DD6BF2" w:rsidP="00DD6BF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EDB9E0B" w14:textId="254BCA99" w:rsidR="00DD6BF2" w:rsidRPr="007C2A9B" w:rsidRDefault="00DD6BF2" w:rsidP="00DD6BF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From: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11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-</w:t>
            </w: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Oct.-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20</w:t>
            </w: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21</w:t>
            </w:r>
          </w:p>
        </w:tc>
        <w:tc>
          <w:tcPr>
            <w:tcW w:w="940" w:type="pct"/>
            <w:vMerge w:val="restart"/>
          </w:tcPr>
          <w:p w14:paraId="3E2296D1" w14:textId="77777777" w:rsidR="00DD6BF2" w:rsidRDefault="00DD6BF2" w:rsidP="002D0AF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0009948" w14:textId="77777777" w:rsidR="00DD6BF2" w:rsidRDefault="00DD6BF2" w:rsidP="002D0AF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2053254" w14:textId="77777777" w:rsidR="00DD6BF2" w:rsidRDefault="00DD6BF2" w:rsidP="002D0AF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C688BD1" w14:textId="77777777" w:rsidR="00DD6BF2" w:rsidRDefault="00DD6BF2" w:rsidP="002D0AF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A4AFBCA" w14:textId="19104DB2" w:rsidR="00DD6BF2" w:rsidRPr="007C2A9B" w:rsidRDefault="00DD6BF2" w:rsidP="002D0AF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Online</w:t>
            </w:r>
          </w:p>
        </w:tc>
        <w:tc>
          <w:tcPr>
            <w:tcW w:w="789" w:type="pct"/>
            <w:vMerge w:val="restart"/>
          </w:tcPr>
          <w:p w14:paraId="59FB900A" w14:textId="77777777" w:rsidR="00DD6BF2" w:rsidRDefault="00DD6BF2" w:rsidP="00DD6BF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2D1BA8F" w14:textId="77777777" w:rsidR="00DD6BF2" w:rsidRDefault="00DD6BF2" w:rsidP="00DD6BF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2EEBB24" w14:textId="77777777" w:rsidR="00DD6BF2" w:rsidRDefault="00DD6BF2" w:rsidP="00DD6BF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9AA4E86" w14:textId="7B8E40F2" w:rsidR="00DD6BF2" w:rsidRPr="00F85D63" w:rsidRDefault="00DD6BF2" w:rsidP="00DD6BF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85D63">
              <w:rPr>
                <w:rFonts w:ascii="Times New Roman" w:hAnsi="Times New Roman" w:cs="Times New Roman"/>
                <w:sz w:val="20"/>
                <w:szCs w:val="20"/>
              </w:rPr>
              <w:t>Mr. Arun</w:t>
            </w:r>
            <w:r w:rsidRPr="00F85D63">
              <w:rPr>
                <w:rFonts w:ascii="Times New Roman" w:hAnsi="Times New Roman" w:cs="Times New Roman"/>
                <w:sz w:val="20"/>
                <w:szCs w:val="20"/>
              </w:rPr>
              <w:br/>
              <w:t>(8826215368)</w:t>
            </w:r>
          </w:p>
        </w:tc>
        <w:tc>
          <w:tcPr>
            <w:tcW w:w="902" w:type="pct"/>
            <w:vMerge w:val="restart"/>
            <w:shd w:val="clear" w:color="auto" w:fill="auto"/>
          </w:tcPr>
          <w:p w14:paraId="359331DD" w14:textId="1B5E8132" w:rsidR="00DD6BF2" w:rsidRDefault="00DD6BF2" w:rsidP="00DD6BF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  <w:t>Lawaniyaarun@asdc.org.in</w:t>
            </w:r>
          </w:p>
        </w:tc>
      </w:tr>
      <w:tr w:rsidR="00DD6BF2" w14:paraId="74F86926" w14:textId="77777777" w:rsidTr="00DD6BF2">
        <w:trPr>
          <w:trHeight w:val="743"/>
        </w:trPr>
        <w:tc>
          <w:tcPr>
            <w:tcW w:w="481" w:type="pct"/>
            <w:vMerge/>
            <w:shd w:val="clear" w:color="auto" w:fill="auto"/>
            <w:vAlign w:val="center"/>
          </w:tcPr>
          <w:p w14:paraId="260533E3" w14:textId="77777777" w:rsidR="00DD6BF2" w:rsidRPr="007C2A9B" w:rsidRDefault="00DD6BF2" w:rsidP="00DD6BF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5" w:type="pct"/>
            <w:vMerge/>
          </w:tcPr>
          <w:p w14:paraId="30A4648E" w14:textId="77777777" w:rsidR="00DD6BF2" w:rsidRDefault="00DD6BF2" w:rsidP="00DD6BF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53" w:type="pct"/>
          </w:tcPr>
          <w:p w14:paraId="2DB2744D" w14:textId="37F0F56D" w:rsidR="00DD6BF2" w:rsidRPr="007C2A9B" w:rsidRDefault="00DD6BF2" w:rsidP="00DD6BF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To: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2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Oct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-2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1</w:t>
            </w:r>
          </w:p>
        </w:tc>
        <w:tc>
          <w:tcPr>
            <w:tcW w:w="940" w:type="pct"/>
            <w:vMerge/>
          </w:tcPr>
          <w:p w14:paraId="32248A36" w14:textId="77777777" w:rsidR="00DD6BF2" w:rsidRPr="007C2A9B" w:rsidRDefault="00DD6BF2" w:rsidP="002D0AF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89" w:type="pct"/>
            <w:vMerge/>
          </w:tcPr>
          <w:p w14:paraId="3ED70419" w14:textId="77777777" w:rsidR="00DD6BF2" w:rsidRPr="00F85D63" w:rsidRDefault="00DD6BF2" w:rsidP="00DD6BF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02" w:type="pct"/>
            <w:vMerge/>
            <w:shd w:val="clear" w:color="auto" w:fill="auto"/>
          </w:tcPr>
          <w:p w14:paraId="59C4FBB0" w14:textId="77777777" w:rsidR="00DD6BF2" w:rsidRDefault="00DD6BF2" w:rsidP="00DD6BF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D6BF2" w14:paraId="006CA0A2" w14:textId="77777777" w:rsidTr="00757E35">
        <w:trPr>
          <w:trHeight w:val="641"/>
        </w:trPr>
        <w:tc>
          <w:tcPr>
            <w:tcW w:w="481" w:type="pct"/>
            <w:vMerge w:val="restart"/>
            <w:shd w:val="clear" w:color="auto" w:fill="auto"/>
            <w:vAlign w:val="center"/>
          </w:tcPr>
          <w:p w14:paraId="625B10E1" w14:textId="08FEEBD9" w:rsidR="00DD6BF2" w:rsidRPr="007C2A9B" w:rsidRDefault="00DD6BF2" w:rsidP="00DD6BF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ToT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235" w:type="pct"/>
            <w:vMerge w:val="restart"/>
          </w:tcPr>
          <w:p w14:paraId="49D8454A" w14:textId="77777777" w:rsidR="00DD6BF2" w:rsidRDefault="00DD6BF2" w:rsidP="00DD6BF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1F28FFAD" w14:textId="77777777" w:rsidR="00DD6BF2" w:rsidRDefault="00DD6BF2" w:rsidP="00DD6BF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AA3677F" w14:textId="08E6F3F0" w:rsidR="00DD6BF2" w:rsidRDefault="00DD6BF2" w:rsidP="00DD6BF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D6BF2">
              <w:rPr>
                <w:rFonts w:ascii="Times New Roman" w:hAnsi="Times New Roman" w:cs="Times New Roman"/>
                <w:sz w:val="20"/>
                <w:szCs w:val="20"/>
              </w:rPr>
              <w:t>Light Motor Vehicle Level 3</w:t>
            </w:r>
          </w:p>
        </w:tc>
        <w:tc>
          <w:tcPr>
            <w:tcW w:w="653" w:type="pct"/>
          </w:tcPr>
          <w:p w14:paraId="0802A702" w14:textId="77777777" w:rsidR="00DD6BF2" w:rsidRPr="007C2A9B" w:rsidRDefault="00DD6BF2" w:rsidP="00DD6BF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9C65238" w14:textId="68CDB04C" w:rsidR="00DD6BF2" w:rsidRPr="007C2A9B" w:rsidRDefault="00DD6BF2" w:rsidP="00DD6BF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From: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11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-</w:t>
            </w: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Oct.-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20</w:t>
            </w: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21</w:t>
            </w:r>
          </w:p>
        </w:tc>
        <w:tc>
          <w:tcPr>
            <w:tcW w:w="940" w:type="pct"/>
            <w:vMerge w:val="restart"/>
          </w:tcPr>
          <w:p w14:paraId="56BF04E0" w14:textId="77777777" w:rsidR="00DD6BF2" w:rsidRDefault="00DD6BF2" w:rsidP="002D0AF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B71C1C8" w14:textId="77777777" w:rsidR="00DD6BF2" w:rsidRDefault="00DD6BF2" w:rsidP="002D0AF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EDDC7E6" w14:textId="77777777" w:rsidR="00DD6BF2" w:rsidRDefault="00DD6BF2" w:rsidP="002D0AF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84D1B70" w14:textId="6EE5D3EE" w:rsidR="00DD6BF2" w:rsidRPr="007C2A9B" w:rsidRDefault="00DD6BF2" w:rsidP="002D0AF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Online</w:t>
            </w:r>
          </w:p>
        </w:tc>
        <w:tc>
          <w:tcPr>
            <w:tcW w:w="789" w:type="pct"/>
            <w:vMerge w:val="restart"/>
          </w:tcPr>
          <w:p w14:paraId="54AC4CB0" w14:textId="77777777" w:rsidR="00DD6BF2" w:rsidRDefault="00DD6BF2" w:rsidP="00DD6BF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106DAB8" w14:textId="77777777" w:rsidR="00DD6BF2" w:rsidRDefault="00DD6BF2" w:rsidP="00DD6BF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F01BC6E" w14:textId="77777777" w:rsidR="00DD6BF2" w:rsidRDefault="00DD6BF2" w:rsidP="00DD6BF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1228383" w14:textId="20C36DAB" w:rsidR="00DD6BF2" w:rsidRPr="00F85D63" w:rsidRDefault="00DD6BF2" w:rsidP="00DD6BF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85D63">
              <w:rPr>
                <w:rFonts w:ascii="Times New Roman" w:hAnsi="Times New Roman" w:cs="Times New Roman"/>
                <w:sz w:val="20"/>
                <w:szCs w:val="20"/>
              </w:rPr>
              <w:t>Mr. Arun</w:t>
            </w:r>
            <w:r w:rsidRPr="00F85D63">
              <w:rPr>
                <w:rFonts w:ascii="Times New Roman" w:hAnsi="Times New Roman" w:cs="Times New Roman"/>
                <w:sz w:val="20"/>
                <w:szCs w:val="20"/>
              </w:rPr>
              <w:br/>
              <w:t>(8826215368)</w:t>
            </w:r>
          </w:p>
        </w:tc>
        <w:tc>
          <w:tcPr>
            <w:tcW w:w="902" w:type="pct"/>
            <w:vMerge w:val="restart"/>
            <w:shd w:val="clear" w:color="auto" w:fill="auto"/>
          </w:tcPr>
          <w:p w14:paraId="7F78F6A7" w14:textId="7C138167" w:rsidR="00DD6BF2" w:rsidRDefault="00DD6BF2" w:rsidP="00DD6BF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  <w:t>Lawaniyaarun@asdc.org.in</w:t>
            </w:r>
          </w:p>
          <w:p w14:paraId="441BFAAD" w14:textId="045301CE" w:rsidR="00DD6BF2" w:rsidRDefault="00DD6BF2" w:rsidP="00DD6BF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D6BF2" w14:paraId="3D28E12A" w14:textId="77777777" w:rsidTr="00757E35">
        <w:trPr>
          <w:trHeight w:val="641"/>
        </w:trPr>
        <w:tc>
          <w:tcPr>
            <w:tcW w:w="481" w:type="pct"/>
            <w:vMerge/>
            <w:shd w:val="clear" w:color="auto" w:fill="auto"/>
            <w:vAlign w:val="center"/>
          </w:tcPr>
          <w:p w14:paraId="3A7AFA7E" w14:textId="77777777" w:rsidR="00DD6BF2" w:rsidRDefault="00DD6BF2" w:rsidP="00DD6BF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5" w:type="pct"/>
            <w:vMerge/>
          </w:tcPr>
          <w:p w14:paraId="1AE88DC4" w14:textId="77777777" w:rsidR="00DD6BF2" w:rsidRDefault="00DD6BF2" w:rsidP="00DD6BF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53" w:type="pct"/>
          </w:tcPr>
          <w:p w14:paraId="66935172" w14:textId="011717C3" w:rsidR="00DD6BF2" w:rsidRPr="007C2A9B" w:rsidRDefault="00DD6BF2" w:rsidP="00DD6BF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To: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2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Oct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-2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1</w:t>
            </w:r>
          </w:p>
        </w:tc>
        <w:tc>
          <w:tcPr>
            <w:tcW w:w="940" w:type="pct"/>
            <w:vMerge/>
          </w:tcPr>
          <w:p w14:paraId="3CA879ED" w14:textId="77777777" w:rsidR="00DD6BF2" w:rsidRDefault="00DD6BF2" w:rsidP="002D0AF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89" w:type="pct"/>
            <w:vMerge/>
          </w:tcPr>
          <w:p w14:paraId="265A4813" w14:textId="77777777" w:rsidR="00DD6BF2" w:rsidRDefault="00DD6BF2" w:rsidP="00DD6BF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02" w:type="pct"/>
            <w:vMerge/>
            <w:shd w:val="clear" w:color="auto" w:fill="auto"/>
          </w:tcPr>
          <w:p w14:paraId="708BC59C" w14:textId="77777777" w:rsidR="00DD6BF2" w:rsidRDefault="00DD6BF2" w:rsidP="00DD6BF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D6BF2" w14:paraId="029460A4" w14:textId="77777777" w:rsidTr="00DD6BF2">
        <w:trPr>
          <w:trHeight w:val="132"/>
        </w:trPr>
        <w:tc>
          <w:tcPr>
            <w:tcW w:w="481" w:type="pct"/>
            <w:vMerge w:val="restart"/>
            <w:shd w:val="clear" w:color="auto" w:fill="auto"/>
            <w:vAlign w:val="center"/>
          </w:tcPr>
          <w:p w14:paraId="36A4FAF9" w14:textId="5C298BE1" w:rsidR="00DD6BF2" w:rsidRPr="007C2A9B" w:rsidRDefault="00DD6BF2" w:rsidP="00DD6BF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ToT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235" w:type="pct"/>
            <w:vMerge w:val="restart"/>
          </w:tcPr>
          <w:p w14:paraId="6E4B9506" w14:textId="77777777" w:rsidR="002D0AFE" w:rsidRDefault="002D0AFE" w:rsidP="00DD6BF2">
            <w:pPr>
              <w:rPr>
                <w:rFonts w:ascii="Calibri" w:hAnsi="Calibri" w:cs="Calibri"/>
                <w:sz w:val="20"/>
                <w:szCs w:val="20"/>
              </w:rPr>
            </w:pPr>
          </w:p>
          <w:p w14:paraId="211FD6F8" w14:textId="0C56857C" w:rsidR="00DD6BF2" w:rsidRDefault="00DD6BF2" w:rsidP="00DD6BF2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Sales </w:t>
            </w:r>
            <w:r>
              <w:rPr>
                <w:rFonts w:ascii="Calibri" w:hAnsi="Calibri" w:cs="Calibri"/>
                <w:sz w:val="20"/>
                <w:szCs w:val="20"/>
              </w:rPr>
              <w:t>Consultant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level 4</w:t>
            </w:r>
          </w:p>
          <w:p w14:paraId="088A3785" w14:textId="2ADD6EFE" w:rsidR="00DD6BF2" w:rsidRDefault="00DD6BF2" w:rsidP="00DD6BF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D6BF2">
              <w:rPr>
                <w:rFonts w:ascii="Times New Roman" w:hAnsi="Times New Roman" w:cs="Times New Roman"/>
                <w:sz w:val="20"/>
                <w:szCs w:val="20"/>
              </w:rPr>
              <w:t>Customer Relationship Executive</w:t>
            </w:r>
          </w:p>
          <w:p w14:paraId="2FA9FFCF" w14:textId="77777777" w:rsidR="00DD6BF2" w:rsidRDefault="00DD6BF2" w:rsidP="00DD6BF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DD6BF2">
              <w:rPr>
                <w:rFonts w:ascii="Times New Roman" w:hAnsi="Times New Roman" w:cs="Times New Roman"/>
                <w:sz w:val="20"/>
                <w:szCs w:val="20"/>
              </w:rPr>
              <w:t>Telecaller</w:t>
            </w:r>
            <w:proofErr w:type="spellEnd"/>
          </w:p>
          <w:p w14:paraId="723CF866" w14:textId="64A1031C" w:rsidR="00DD6BF2" w:rsidRDefault="00DD6BF2" w:rsidP="00DD6BF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D6BF2">
              <w:rPr>
                <w:rFonts w:ascii="Times New Roman" w:hAnsi="Times New Roman" w:cs="Times New Roman"/>
                <w:sz w:val="20"/>
                <w:szCs w:val="20"/>
              </w:rPr>
              <w:t>Showroom Hostess/ Host</w:t>
            </w:r>
            <w:r w:rsidR="002D0AFE"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</w:tc>
        <w:tc>
          <w:tcPr>
            <w:tcW w:w="653" w:type="pct"/>
          </w:tcPr>
          <w:p w14:paraId="060632AE" w14:textId="77777777" w:rsidR="00DD6BF2" w:rsidRPr="007C2A9B" w:rsidRDefault="00DD6BF2" w:rsidP="00DD6BF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8124802" w14:textId="36D2FBC7" w:rsidR="00DD6BF2" w:rsidRPr="007C2A9B" w:rsidRDefault="00DD6BF2" w:rsidP="00DD6BF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From: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11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-</w:t>
            </w: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Oct.-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20</w:t>
            </w: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21</w:t>
            </w:r>
          </w:p>
        </w:tc>
        <w:tc>
          <w:tcPr>
            <w:tcW w:w="940" w:type="pct"/>
            <w:vMerge w:val="restart"/>
          </w:tcPr>
          <w:p w14:paraId="6EFF1606" w14:textId="77777777" w:rsidR="00DD6BF2" w:rsidRDefault="00DD6BF2" w:rsidP="002D0AF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AFCD71F" w14:textId="77777777" w:rsidR="00DD6BF2" w:rsidRDefault="00DD6BF2" w:rsidP="002D0AF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0D58C50" w14:textId="77777777" w:rsidR="00DD6BF2" w:rsidRDefault="00DD6BF2" w:rsidP="002D0AF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0613E61" w14:textId="7B74C0E9" w:rsidR="00DD6BF2" w:rsidRPr="007C2A9B" w:rsidRDefault="00DD6BF2" w:rsidP="002D0AF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Online</w:t>
            </w:r>
          </w:p>
        </w:tc>
        <w:tc>
          <w:tcPr>
            <w:tcW w:w="789" w:type="pct"/>
            <w:vMerge w:val="restart"/>
          </w:tcPr>
          <w:p w14:paraId="4919A168" w14:textId="77777777" w:rsidR="00DD6BF2" w:rsidRDefault="00DD6BF2" w:rsidP="00DD6BF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751E8DF" w14:textId="77777777" w:rsidR="00DD6BF2" w:rsidRDefault="00DD6BF2" w:rsidP="00DD6BF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C5FA7E7" w14:textId="77777777" w:rsidR="00DD6BF2" w:rsidRDefault="00DD6BF2" w:rsidP="00DD6BF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DA2FE49" w14:textId="1CB90A2F" w:rsidR="00DD6BF2" w:rsidRPr="00F85D63" w:rsidRDefault="00DD6BF2" w:rsidP="00DD6BF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85D63">
              <w:rPr>
                <w:rFonts w:ascii="Times New Roman" w:hAnsi="Times New Roman" w:cs="Times New Roman"/>
                <w:sz w:val="20"/>
                <w:szCs w:val="20"/>
              </w:rPr>
              <w:t>Mr. Arun</w:t>
            </w:r>
            <w:r w:rsidRPr="00F85D63">
              <w:rPr>
                <w:rFonts w:ascii="Times New Roman" w:hAnsi="Times New Roman" w:cs="Times New Roman"/>
                <w:sz w:val="20"/>
                <w:szCs w:val="20"/>
              </w:rPr>
              <w:br/>
              <w:t>(8826215368)</w:t>
            </w:r>
          </w:p>
        </w:tc>
        <w:tc>
          <w:tcPr>
            <w:tcW w:w="902" w:type="pct"/>
            <w:vMerge w:val="restart"/>
            <w:shd w:val="clear" w:color="auto" w:fill="auto"/>
          </w:tcPr>
          <w:p w14:paraId="01C86892" w14:textId="77777777" w:rsidR="00DD6BF2" w:rsidRDefault="00DD6BF2" w:rsidP="00DD6BF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  <w:t>Lawaniyaarun@asdc.org.in</w:t>
            </w:r>
          </w:p>
          <w:p w14:paraId="4101F157" w14:textId="77777777" w:rsidR="00DD6BF2" w:rsidRDefault="00DD6BF2" w:rsidP="00DD6BF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D6BF2" w14:paraId="5E2DBC78" w14:textId="77777777" w:rsidTr="00757E35">
        <w:trPr>
          <w:trHeight w:val="96"/>
        </w:trPr>
        <w:tc>
          <w:tcPr>
            <w:tcW w:w="481" w:type="pct"/>
            <w:vMerge/>
            <w:shd w:val="clear" w:color="auto" w:fill="auto"/>
            <w:vAlign w:val="center"/>
          </w:tcPr>
          <w:p w14:paraId="62A67799" w14:textId="77777777" w:rsidR="00DD6BF2" w:rsidRDefault="00DD6BF2" w:rsidP="00DD6BF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5" w:type="pct"/>
            <w:vMerge/>
          </w:tcPr>
          <w:p w14:paraId="274709FE" w14:textId="77777777" w:rsidR="00DD6BF2" w:rsidRPr="00DD6BF2" w:rsidRDefault="00DD6BF2" w:rsidP="00DD6BF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53" w:type="pct"/>
          </w:tcPr>
          <w:p w14:paraId="6B570DD8" w14:textId="5711CE78" w:rsidR="00DD6BF2" w:rsidRPr="007C2A9B" w:rsidRDefault="00DD6BF2" w:rsidP="00DD6BF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To: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2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Oct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-2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1</w:t>
            </w:r>
          </w:p>
        </w:tc>
        <w:tc>
          <w:tcPr>
            <w:tcW w:w="940" w:type="pct"/>
            <w:vMerge/>
          </w:tcPr>
          <w:p w14:paraId="05BAF6A2" w14:textId="77777777" w:rsidR="00DD6BF2" w:rsidRPr="007C2A9B" w:rsidRDefault="00DD6BF2" w:rsidP="00DD6BF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89" w:type="pct"/>
            <w:vMerge/>
          </w:tcPr>
          <w:p w14:paraId="70944C56" w14:textId="77777777" w:rsidR="00DD6BF2" w:rsidRPr="00F85D63" w:rsidRDefault="00DD6BF2" w:rsidP="00DD6BF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02" w:type="pct"/>
            <w:vMerge/>
            <w:shd w:val="clear" w:color="auto" w:fill="auto"/>
          </w:tcPr>
          <w:p w14:paraId="044174E2" w14:textId="77777777" w:rsidR="00DD6BF2" w:rsidRDefault="00DD6BF2" w:rsidP="00DD6BF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299EA7E3" w14:textId="77777777" w:rsidR="002230C3" w:rsidRPr="00C66D53" w:rsidRDefault="002230C3" w:rsidP="00AD3646">
      <w:pPr>
        <w:rPr>
          <w:rFonts w:ascii="Segoe UI" w:hAnsi="Segoe UI" w:cs="Segoe UI"/>
        </w:rPr>
      </w:pPr>
    </w:p>
    <w:sectPr w:rsidR="002230C3" w:rsidRPr="00C66D53" w:rsidSect="002230C3"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CF3139"/>
    <w:multiLevelType w:val="hybridMultilevel"/>
    <w:tmpl w:val="10BE9208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C9302D"/>
    <w:multiLevelType w:val="hybridMultilevel"/>
    <w:tmpl w:val="8D800AE4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KzACFLEwMjQ0MDJR2l4NTi4sz8PJACw1oAqKIv/ywAAAA="/>
  </w:docVars>
  <w:rsids>
    <w:rsidRoot w:val="002230C3"/>
    <w:rsid w:val="00005B9B"/>
    <w:rsid w:val="000179D6"/>
    <w:rsid w:val="00023B37"/>
    <w:rsid w:val="000267A3"/>
    <w:rsid w:val="00042811"/>
    <w:rsid w:val="00072B3A"/>
    <w:rsid w:val="00075C57"/>
    <w:rsid w:val="00083A76"/>
    <w:rsid w:val="00084C80"/>
    <w:rsid w:val="00086144"/>
    <w:rsid w:val="000A1C1B"/>
    <w:rsid w:val="000B026D"/>
    <w:rsid w:val="000B13A9"/>
    <w:rsid w:val="000B2ACD"/>
    <w:rsid w:val="000C052B"/>
    <w:rsid w:val="000C366A"/>
    <w:rsid w:val="000E38DA"/>
    <w:rsid w:val="00111F8E"/>
    <w:rsid w:val="00140A3E"/>
    <w:rsid w:val="00152682"/>
    <w:rsid w:val="001668EA"/>
    <w:rsid w:val="001A617F"/>
    <w:rsid w:val="001D1DDA"/>
    <w:rsid w:val="001D69BD"/>
    <w:rsid w:val="001E5FBA"/>
    <w:rsid w:val="001F0674"/>
    <w:rsid w:val="002230C3"/>
    <w:rsid w:val="00225242"/>
    <w:rsid w:val="00275C8E"/>
    <w:rsid w:val="0028062D"/>
    <w:rsid w:val="00291676"/>
    <w:rsid w:val="0029748D"/>
    <w:rsid w:val="002D052A"/>
    <w:rsid w:val="002D0AFE"/>
    <w:rsid w:val="002E5B5B"/>
    <w:rsid w:val="00314C3D"/>
    <w:rsid w:val="0035435C"/>
    <w:rsid w:val="003841C6"/>
    <w:rsid w:val="00387808"/>
    <w:rsid w:val="0039036C"/>
    <w:rsid w:val="00391847"/>
    <w:rsid w:val="003A405C"/>
    <w:rsid w:val="003C4DC3"/>
    <w:rsid w:val="003D251D"/>
    <w:rsid w:val="003D6915"/>
    <w:rsid w:val="003E1C7C"/>
    <w:rsid w:val="003F40DA"/>
    <w:rsid w:val="00401825"/>
    <w:rsid w:val="004155BC"/>
    <w:rsid w:val="00430D51"/>
    <w:rsid w:val="00432CCD"/>
    <w:rsid w:val="004407AA"/>
    <w:rsid w:val="00443F63"/>
    <w:rsid w:val="004B310B"/>
    <w:rsid w:val="004C3DE5"/>
    <w:rsid w:val="004D4364"/>
    <w:rsid w:val="005031F3"/>
    <w:rsid w:val="005045FD"/>
    <w:rsid w:val="005301AD"/>
    <w:rsid w:val="00562E07"/>
    <w:rsid w:val="00586DA8"/>
    <w:rsid w:val="005962DB"/>
    <w:rsid w:val="005A6FBB"/>
    <w:rsid w:val="005B603B"/>
    <w:rsid w:val="005C647B"/>
    <w:rsid w:val="005C7709"/>
    <w:rsid w:val="005D5ECC"/>
    <w:rsid w:val="005E23A6"/>
    <w:rsid w:val="005E5373"/>
    <w:rsid w:val="00603EF2"/>
    <w:rsid w:val="00606014"/>
    <w:rsid w:val="006132AF"/>
    <w:rsid w:val="00614972"/>
    <w:rsid w:val="006216D6"/>
    <w:rsid w:val="00633BD2"/>
    <w:rsid w:val="00652A26"/>
    <w:rsid w:val="0069272F"/>
    <w:rsid w:val="006A645C"/>
    <w:rsid w:val="006B76B7"/>
    <w:rsid w:val="006C6492"/>
    <w:rsid w:val="006E1D1A"/>
    <w:rsid w:val="00704268"/>
    <w:rsid w:val="00705B09"/>
    <w:rsid w:val="00707519"/>
    <w:rsid w:val="00711889"/>
    <w:rsid w:val="00757E35"/>
    <w:rsid w:val="0077292E"/>
    <w:rsid w:val="0079075C"/>
    <w:rsid w:val="007A6A8D"/>
    <w:rsid w:val="007A7E3E"/>
    <w:rsid w:val="007C215F"/>
    <w:rsid w:val="007C2A9B"/>
    <w:rsid w:val="007C7ABC"/>
    <w:rsid w:val="007D4C1A"/>
    <w:rsid w:val="007E1640"/>
    <w:rsid w:val="00834960"/>
    <w:rsid w:val="00845A15"/>
    <w:rsid w:val="008537D3"/>
    <w:rsid w:val="00860F77"/>
    <w:rsid w:val="00877873"/>
    <w:rsid w:val="008A2B69"/>
    <w:rsid w:val="008A49D5"/>
    <w:rsid w:val="008C5241"/>
    <w:rsid w:val="008E3A0D"/>
    <w:rsid w:val="00907510"/>
    <w:rsid w:val="00951BCA"/>
    <w:rsid w:val="009B4156"/>
    <w:rsid w:val="009E4D78"/>
    <w:rsid w:val="00A019BB"/>
    <w:rsid w:val="00A35DB9"/>
    <w:rsid w:val="00A3640A"/>
    <w:rsid w:val="00A4088C"/>
    <w:rsid w:val="00A4321C"/>
    <w:rsid w:val="00A557D8"/>
    <w:rsid w:val="00A649D4"/>
    <w:rsid w:val="00A8300E"/>
    <w:rsid w:val="00A91D4B"/>
    <w:rsid w:val="00A951D2"/>
    <w:rsid w:val="00AD3646"/>
    <w:rsid w:val="00B14371"/>
    <w:rsid w:val="00B23867"/>
    <w:rsid w:val="00B31986"/>
    <w:rsid w:val="00B34059"/>
    <w:rsid w:val="00B45C6F"/>
    <w:rsid w:val="00B76809"/>
    <w:rsid w:val="00B77065"/>
    <w:rsid w:val="00BB287D"/>
    <w:rsid w:val="00BC4F29"/>
    <w:rsid w:val="00BE188F"/>
    <w:rsid w:val="00BE37E1"/>
    <w:rsid w:val="00BF439E"/>
    <w:rsid w:val="00BF6B26"/>
    <w:rsid w:val="00C25DC2"/>
    <w:rsid w:val="00C26F7B"/>
    <w:rsid w:val="00C6176F"/>
    <w:rsid w:val="00C66736"/>
    <w:rsid w:val="00C66D53"/>
    <w:rsid w:val="00C71C04"/>
    <w:rsid w:val="00C9034E"/>
    <w:rsid w:val="00CA04D2"/>
    <w:rsid w:val="00CB1CB5"/>
    <w:rsid w:val="00CC0EE7"/>
    <w:rsid w:val="00CC3262"/>
    <w:rsid w:val="00CD5921"/>
    <w:rsid w:val="00CF57BF"/>
    <w:rsid w:val="00D03112"/>
    <w:rsid w:val="00D131DB"/>
    <w:rsid w:val="00D30A4D"/>
    <w:rsid w:val="00D44EE5"/>
    <w:rsid w:val="00D84DEB"/>
    <w:rsid w:val="00DB5508"/>
    <w:rsid w:val="00DB5B0F"/>
    <w:rsid w:val="00DD6BF2"/>
    <w:rsid w:val="00DE385E"/>
    <w:rsid w:val="00DE74D1"/>
    <w:rsid w:val="00E23F1A"/>
    <w:rsid w:val="00E429B7"/>
    <w:rsid w:val="00E5552B"/>
    <w:rsid w:val="00E617BC"/>
    <w:rsid w:val="00E9060F"/>
    <w:rsid w:val="00E97B53"/>
    <w:rsid w:val="00EA6FC5"/>
    <w:rsid w:val="00EF770C"/>
    <w:rsid w:val="00F04736"/>
    <w:rsid w:val="00F1355B"/>
    <w:rsid w:val="00F14362"/>
    <w:rsid w:val="00F27476"/>
    <w:rsid w:val="00F5139E"/>
    <w:rsid w:val="00F65959"/>
    <w:rsid w:val="00F666C0"/>
    <w:rsid w:val="00F71DD1"/>
    <w:rsid w:val="00F85D63"/>
    <w:rsid w:val="00F96F5A"/>
    <w:rsid w:val="00FA0CE7"/>
    <w:rsid w:val="00FA0EB9"/>
    <w:rsid w:val="00FB290D"/>
    <w:rsid w:val="00FF11C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1625FD"/>
  <w15:docId w15:val="{E4BDC9D6-B831-4439-AC4F-2FD2206ECE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37E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230C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2230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E1C7C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38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3867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E97B5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E617BC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443F6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952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22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22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16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25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9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59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20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78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73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06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63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9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41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8E073C-C4B6-42CB-85C8-EE9E3F8CC3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975</TotalTime>
  <Pages>1</Pages>
  <Words>157</Words>
  <Characters>89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umika Malhotra</dc:creator>
  <cp:keywords/>
  <dc:description/>
  <cp:lastModifiedBy>ARUN LAWANIYA</cp:lastModifiedBy>
  <cp:revision>10</cp:revision>
  <cp:lastPrinted>2017-09-18T12:22:00Z</cp:lastPrinted>
  <dcterms:created xsi:type="dcterms:W3CDTF">2017-06-23T09:11:00Z</dcterms:created>
  <dcterms:modified xsi:type="dcterms:W3CDTF">2021-10-01T09:26:00Z</dcterms:modified>
</cp:coreProperties>
</file>